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4596C" w:rsidRDefault="00537ECE">
      <w:pPr>
        <w:pStyle w:val="Date"/>
      </w:pPr>
      <w:r>
        <w:t>16 March 2018</w:t>
      </w:r>
    </w:p>
    <w:p w:rsidR="00B4596C" w:rsidRDefault="00537ECE">
      <w:pPr>
        <w:pStyle w:val="FirstParagraph"/>
      </w:pPr>
      <w:r>
        <w:rPr>
          <w:b/>
        </w:rPr>
        <w:t>TABLE 2.6.1.a - WESTERN BALTIC SPRING SPAWNING HERRING</w:t>
      </w:r>
      <w:r>
        <w:br/>
      </w:r>
      <w:r>
        <w:rPr>
          <w:i/>
        </w:rPr>
        <w:t>Single fleet</w:t>
      </w:r>
      <w:r>
        <w:br/>
        <w:t>Catch in number (CANUM, thousands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96"/>
        <w:gridCol w:w="748"/>
        <w:gridCol w:w="837"/>
        <w:gridCol w:w="748"/>
        <w:gridCol w:w="748"/>
        <w:gridCol w:w="748"/>
        <w:gridCol w:w="748"/>
        <w:gridCol w:w="748"/>
        <w:gridCol w:w="659"/>
        <w:gridCol w:w="659"/>
      </w:tblGrid>
      <w:tr w:rsidR="00B459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596C" w:rsidRDefault="00537ECE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596C" w:rsidRDefault="00537EC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596C" w:rsidRDefault="00537EC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596C" w:rsidRDefault="00537ECE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596C" w:rsidRDefault="00537ECE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596C" w:rsidRDefault="00537ECE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596C" w:rsidRDefault="00537ECE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596C" w:rsidRDefault="00537EC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596C" w:rsidRDefault="00537ECE">
            <w:pPr>
              <w:pStyle w:val="Compact"/>
              <w:jc w:val="right"/>
            </w:pPr>
            <w:r>
              <w:t>8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1991</w:t>
            </w:r>
          </w:p>
        </w:tc>
        <w:tc>
          <w:tcPr>
            <w:tcW w:w="0" w:type="auto"/>
          </w:tcPr>
          <w:p w:rsidR="00B4596C" w:rsidRDefault="00537ECE" w:rsidP="008A466C">
            <w:pPr>
              <w:pStyle w:val="Compact"/>
            </w:pPr>
            <w:r w:rsidRPr="008A466C">
              <w:t>118</w:t>
            </w:r>
            <w:bookmarkStart w:id="0" w:name="_GoBack"/>
            <w:bookmarkEnd w:id="0"/>
            <w:r w:rsidRPr="008A466C">
              <w:t>95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82596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4124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6443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7976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7748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648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324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933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199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4509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5670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0262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6486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3399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8320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3983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266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2574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199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0610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3070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9595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1510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6095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1049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0276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392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4535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199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6320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4939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6498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8265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6703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6814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1841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950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3088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199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4130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66068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3813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2681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9487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8412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009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287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0459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199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7114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3887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0058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9968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4415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3008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527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070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5111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199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7679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6861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8933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7691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7528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311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991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121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4134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199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4977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2307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3090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8286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4668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532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375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540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4112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199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6959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1612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3433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4621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9025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591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548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947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084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0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5258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93454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9639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8661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2862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7172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826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377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0689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0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75628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2316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8881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5783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0809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837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909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830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687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0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5027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5913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8184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2131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7228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716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853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384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8329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0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348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2687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6485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6125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8943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0364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911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745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8819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0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4355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5775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9781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6476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9321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9124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895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487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1013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0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0690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0517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1922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7783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3039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063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569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123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2620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0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794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4890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8767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3321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5065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9875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245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241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7312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0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072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7204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8473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4390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2686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499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019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125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4759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0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961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4943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3698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3575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9230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8943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593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721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7410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0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073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8108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4300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0133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993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809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975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090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2529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1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239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7508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3641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8297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683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997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858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099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1262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1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181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9851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628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878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932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763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263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223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9335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1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00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7685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3080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446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732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544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816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123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7001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1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02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7260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8882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1467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717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306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671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197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2005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1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115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679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011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636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8207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662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575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886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9088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1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997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0399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3272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948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254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443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971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053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3018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1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389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952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9898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3689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901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263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067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405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4807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1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49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783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7502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8136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1249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874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781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081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3068</w:t>
            </w:r>
          </w:p>
        </w:tc>
      </w:tr>
    </w:tbl>
    <w:p w:rsidR="00B4596C" w:rsidRDefault="00537ECE" w:rsidP="008E7459">
      <w:pPr>
        <w:pStyle w:val="Heading6"/>
      </w:pPr>
      <w:bookmarkStart w:id="1" w:name="page-break"/>
      <w:bookmarkEnd w:id="1"/>
      <w:r>
        <w:lastRenderedPageBreak/>
        <w:t>Page Break</w:t>
      </w:r>
    </w:p>
    <w:p w:rsidR="00B4596C" w:rsidRDefault="00537ECE">
      <w:pPr>
        <w:pStyle w:val="FirstParagraph"/>
      </w:pPr>
      <w:r>
        <w:rPr>
          <w:b/>
        </w:rPr>
        <w:t>TABLE 2.6.1.b - WESTERN BALTIC SPRING SPAWNING HERRING</w:t>
      </w:r>
      <w:r>
        <w:br/>
      </w:r>
      <w:r>
        <w:rPr>
          <w:i/>
        </w:rPr>
        <w:t xml:space="preserve">Multi fleet - Fleet </w:t>
      </w:r>
      <w:proofErr w:type="gramStart"/>
      <w:r>
        <w:rPr>
          <w:i/>
        </w:rPr>
        <w:t>A</w:t>
      </w:r>
      <w:proofErr w:type="gramEnd"/>
      <w:r>
        <w:br/>
        <w:t>Catch in number (CANUM, thousands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96"/>
        <w:gridCol w:w="305"/>
        <w:gridCol w:w="604"/>
        <w:gridCol w:w="659"/>
        <w:gridCol w:w="659"/>
        <w:gridCol w:w="659"/>
        <w:gridCol w:w="659"/>
        <w:gridCol w:w="604"/>
        <w:gridCol w:w="604"/>
        <w:gridCol w:w="604"/>
      </w:tblGrid>
      <w:tr w:rsidR="00B459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596C" w:rsidRDefault="00537ECE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596C" w:rsidRDefault="00537EC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596C" w:rsidRDefault="00537EC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596C" w:rsidRDefault="00537ECE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596C" w:rsidRDefault="00537ECE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596C" w:rsidRDefault="00537ECE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596C" w:rsidRDefault="00537ECE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596C" w:rsidRDefault="00537EC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596C" w:rsidRDefault="00537ECE">
            <w:pPr>
              <w:pStyle w:val="Compact"/>
              <w:jc w:val="right"/>
            </w:pPr>
            <w:r>
              <w:t>8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0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816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975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022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66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46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0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778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0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5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134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022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12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715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66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55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10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0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758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482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058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34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87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96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20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0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13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99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50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16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30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05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0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514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789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52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11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00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5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46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0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56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743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268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57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78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08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714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0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2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51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878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396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237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10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25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055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0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7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62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25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9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80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7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13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0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7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8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6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7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8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8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5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0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01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07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37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42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73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47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144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1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1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98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8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1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7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018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1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4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0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3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0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98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1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1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5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43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7395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1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0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7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9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1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45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1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45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36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40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80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11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04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573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1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9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86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40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87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83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44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170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1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20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10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03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13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18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8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210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1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.85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6.7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36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01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45.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90.1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08.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36.3</w:t>
            </w:r>
          </w:p>
        </w:tc>
      </w:tr>
    </w:tbl>
    <w:p w:rsidR="00B4596C" w:rsidRDefault="00537ECE" w:rsidP="008E7459">
      <w:pPr>
        <w:pStyle w:val="Heading6"/>
      </w:pPr>
      <w:bookmarkStart w:id="2" w:name="page-break-1"/>
      <w:bookmarkEnd w:id="2"/>
      <w:r>
        <w:lastRenderedPageBreak/>
        <w:t>Page Break</w:t>
      </w:r>
    </w:p>
    <w:p w:rsidR="00B4596C" w:rsidRDefault="00537ECE">
      <w:pPr>
        <w:pStyle w:val="FirstParagraph"/>
      </w:pPr>
      <w:r>
        <w:rPr>
          <w:b/>
        </w:rPr>
        <w:t>TABLE 2.6.1.b - WESTERN BALTIC SPRING SPAWNING HERRING</w:t>
      </w:r>
      <w:r>
        <w:br/>
      </w:r>
      <w:r>
        <w:rPr>
          <w:i/>
        </w:rPr>
        <w:t>Multi fleet - Fleet C</w:t>
      </w:r>
      <w:r>
        <w:br/>
        <w:t>Catch in number (CANUM, thousands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96"/>
        <w:gridCol w:w="659"/>
        <w:gridCol w:w="748"/>
        <w:gridCol w:w="748"/>
        <w:gridCol w:w="748"/>
        <w:gridCol w:w="659"/>
        <w:gridCol w:w="659"/>
        <w:gridCol w:w="659"/>
        <w:gridCol w:w="571"/>
        <w:gridCol w:w="571"/>
      </w:tblGrid>
      <w:tr w:rsidR="00B459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596C" w:rsidRDefault="00537ECE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596C" w:rsidRDefault="00537EC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596C" w:rsidRDefault="00537EC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596C" w:rsidRDefault="00537ECE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596C" w:rsidRDefault="00537ECE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596C" w:rsidRDefault="00537ECE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596C" w:rsidRDefault="00537ECE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596C" w:rsidRDefault="00537EC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596C" w:rsidRDefault="00537ECE">
            <w:pPr>
              <w:pStyle w:val="Compact"/>
              <w:jc w:val="right"/>
            </w:pPr>
            <w:r>
              <w:t>8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0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918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0957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9475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9906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566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036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731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97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772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0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92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247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8483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9759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522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205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97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67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882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0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20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0874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3396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1806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076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853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44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45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345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0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70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799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5517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751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463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642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42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78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051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0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55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7844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628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264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992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798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58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7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90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0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31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232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7551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357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053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61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733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14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92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0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10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176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9100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8655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933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630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84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39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833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0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3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9008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7952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193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659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118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737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70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931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0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82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9281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048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425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242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445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728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17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121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0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4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9131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1993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137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015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900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84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04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921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1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3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174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9689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294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708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708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17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76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739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1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8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185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848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992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299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75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91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91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822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1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535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8149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035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915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709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77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23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166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1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26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060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864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064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85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08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0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72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1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309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688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889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916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79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43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28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329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1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1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735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733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959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257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040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01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23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727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1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376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4613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852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229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029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206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90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340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1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42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712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611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043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315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000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079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724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762</w:t>
            </w:r>
          </w:p>
        </w:tc>
      </w:tr>
    </w:tbl>
    <w:p w:rsidR="00B4596C" w:rsidRDefault="00537ECE" w:rsidP="008E7459">
      <w:pPr>
        <w:pStyle w:val="Heading6"/>
      </w:pPr>
      <w:bookmarkStart w:id="3" w:name="page-break-2"/>
      <w:bookmarkEnd w:id="3"/>
      <w:r>
        <w:lastRenderedPageBreak/>
        <w:t>Page Break</w:t>
      </w:r>
    </w:p>
    <w:p w:rsidR="00B4596C" w:rsidRDefault="00537ECE">
      <w:pPr>
        <w:pStyle w:val="FirstParagraph"/>
      </w:pPr>
      <w:r>
        <w:rPr>
          <w:b/>
        </w:rPr>
        <w:t>TABLE 2.6.1.b - WESTERN BALTIC SPRING SPAWNING HERRING</w:t>
      </w:r>
      <w:r>
        <w:br/>
      </w:r>
      <w:r>
        <w:rPr>
          <w:i/>
        </w:rPr>
        <w:t>Multi fleet - Fleet D</w:t>
      </w:r>
      <w:r>
        <w:br/>
        <w:t>Catch in number (CANUM, thousands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96"/>
        <w:gridCol w:w="748"/>
        <w:gridCol w:w="748"/>
        <w:gridCol w:w="659"/>
        <w:gridCol w:w="659"/>
        <w:gridCol w:w="571"/>
        <w:gridCol w:w="571"/>
        <w:gridCol w:w="571"/>
        <w:gridCol w:w="482"/>
        <w:gridCol w:w="571"/>
      </w:tblGrid>
      <w:tr w:rsidR="00B459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596C" w:rsidRDefault="00537ECE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596C" w:rsidRDefault="00537EC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596C" w:rsidRDefault="00537EC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596C" w:rsidRDefault="00537ECE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596C" w:rsidRDefault="00537ECE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596C" w:rsidRDefault="00537ECE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596C" w:rsidRDefault="00537ECE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596C" w:rsidRDefault="00537EC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596C" w:rsidRDefault="00537ECE">
            <w:pPr>
              <w:pStyle w:val="Compact"/>
              <w:jc w:val="right"/>
            </w:pPr>
            <w:r>
              <w:t>8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0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848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0933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388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03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5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5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8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0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0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1875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369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192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25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71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6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19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93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130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0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842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6895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671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70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74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6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6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3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0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741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502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731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81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74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54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6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6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58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0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911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3090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459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343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79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74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91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8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56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0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9000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528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125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34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71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4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7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3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0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55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777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755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415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92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72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5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2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34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0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39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377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127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34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96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99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27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6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33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0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07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894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051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58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88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9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6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4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48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0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435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829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133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40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91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5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2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6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19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1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887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82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818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0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1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8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1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08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120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31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9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1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52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519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279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3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1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77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107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31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4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1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526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839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03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97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1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19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037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250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2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2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1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1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387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339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439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9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7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1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29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01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8.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</w:tr>
    </w:tbl>
    <w:p w:rsidR="00B4596C" w:rsidRDefault="00537ECE" w:rsidP="008E7459">
      <w:pPr>
        <w:pStyle w:val="Heading6"/>
      </w:pPr>
      <w:bookmarkStart w:id="4" w:name="page-break-3"/>
      <w:bookmarkEnd w:id="4"/>
      <w:r>
        <w:lastRenderedPageBreak/>
        <w:t>Page Break</w:t>
      </w:r>
    </w:p>
    <w:p w:rsidR="00B4596C" w:rsidRDefault="00537ECE">
      <w:pPr>
        <w:pStyle w:val="FirstParagraph"/>
      </w:pPr>
      <w:r>
        <w:rPr>
          <w:b/>
        </w:rPr>
        <w:t>TABLE 2.6.1.b - WESTERN BALTIC SPRING SPAWNING HERRING</w:t>
      </w:r>
      <w:r>
        <w:br/>
      </w:r>
      <w:r>
        <w:rPr>
          <w:i/>
        </w:rPr>
        <w:t>Multi fleet - Fleet F</w:t>
      </w:r>
      <w:r>
        <w:br/>
        <w:t>Catch in number (CANUM, thousands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96"/>
        <w:gridCol w:w="748"/>
        <w:gridCol w:w="748"/>
        <w:gridCol w:w="748"/>
        <w:gridCol w:w="748"/>
        <w:gridCol w:w="748"/>
        <w:gridCol w:w="659"/>
        <w:gridCol w:w="659"/>
        <w:gridCol w:w="659"/>
        <w:gridCol w:w="659"/>
      </w:tblGrid>
      <w:tr w:rsidR="00B459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596C" w:rsidRDefault="00537ECE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596C" w:rsidRDefault="00537EC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596C" w:rsidRDefault="00537EC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596C" w:rsidRDefault="00537EC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596C" w:rsidRDefault="00537ECE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596C" w:rsidRDefault="00537ECE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596C" w:rsidRDefault="00537ECE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596C" w:rsidRDefault="00537ECE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596C" w:rsidRDefault="00537EC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596C" w:rsidRDefault="00537ECE">
            <w:pPr>
              <w:pStyle w:val="Compact"/>
              <w:jc w:val="right"/>
            </w:pPr>
            <w:r>
              <w:t>8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0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774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1632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9430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8673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7777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296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005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242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9291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0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3463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9817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8324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4760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7589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780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874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392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188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0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8063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8143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1357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8671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1919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511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105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141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310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0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37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385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8233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9579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2506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8217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285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309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7006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0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1788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4841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0178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7078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7497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7440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445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336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0422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0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158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0756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1589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0248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8346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130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419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776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1214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0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5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476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7207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1899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0173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300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136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211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2157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0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909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818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9385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0699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9605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221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075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501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2082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0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70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7366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843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9813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7565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7073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757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326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8475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0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93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148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1071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547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549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721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194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323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7244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1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28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649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131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930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845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242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389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795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7505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1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64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545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641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783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593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163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964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121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8214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1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7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631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649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376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781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835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396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900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8440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1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02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057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709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331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591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871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532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149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0987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1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584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527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773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211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749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902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119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54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6186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1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667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624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7278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850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843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984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4860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785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9120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1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001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2342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724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9386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4568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053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7423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045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8256</w:t>
            </w:r>
          </w:p>
        </w:tc>
      </w:tr>
      <w:tr w:rsidR="00B4596C">
        <w:tc>
          <w:tcPr>
            <w:tcW w:w="0" w:type="auto"/>
          </w:tcPr>
          <w:p w:rsidR="00B4596C" w:rsidRDefault="00537ECE">
            <w:pPr>
              <w:pStyle w:val="Compact"/>
              <w:jc w:val="center"/>
            </w:pPr>
            <w:r>
              <w:rPr>
                <w:b/>
              </w:rPr>
              <w:t>201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71.8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9415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2839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8541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78328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38497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26936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3464</w:t>
            </w:r>
          </w:p>
        </w:tc>
        <w:tc>
          <w:tcPr>
            <w:tcW w:w="0" w:type="auto"/>
          </w:tcPr>
          <w:p w:rsidR="00B4596C" w:rsidRDefault="00537ECE">
            <w:pPr>
              <w:pStyle w:val="Compact"/>
              <w:jc w:val="right"/>
            </w:pPr>
            <w:r>
              <w:t>10170</w:t>
            </w:r>
          </w:p>
        </w:tc>
      </w:tr>
    </w:tbl>
    <w:p w:rsidR="00537ECE" w:rsidRDefault="00537ECE"/>
    <w:sectPr w:rsidR="00537ECE">
      <w:pgSz w:w="12240" w:h="15840"/>
      <w:pgMar w:top="1701" w:right="1134" w:bottom="170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D51C2" w:rsidRDefault="008D51C2">
      <w:pPr>
        <w:spacing w:after="0"/>
      </w:pPr>
      <w:r>
        <w:separator/>
      </w:r>
    </w:p>
  </w:endnote>
  <w:endnote w:type="continuationSeparator" w:id="0">
    <w:p w:rsidR="008D51C2" w:rsidRDefault="008D51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D51C2" w:rsidRDefault="008D51C2">
      <w:r>
        <w:separator/>
      </w:r>
    </w:p>
  </w:footnote>
  <w:footnote w:type="continuationSeparator" w:id="0">
    <w:p w:rsidR="008D51C2" w:rsidRDefault="008D51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AC7EC7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3593A46"/>
    <w:multiLevelType w:val="multilevel"/>
    <w:tmpl w:val="0F2AFD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42DEE6C"/>
    <w:multiLevelType w:val="multilevel"/>
    <w:tmpl w:val="9536D2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53BA1680"/>
    <w:multiLevelType w:val="multilevel"/>
    <w:tmpl w:val="E59E9A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76977393"/>
    <w:multiLevelType w:val="multilevel"/>
    <w:tmpl w:val="3926CC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37ECE"/>
    <w:rsid w:val="00590D07"/>
    <w:rsid w:val="00784D58"/>
    <w:rsid w:val="008A466C"/>
    <w:rsid w:val="008D51C2"/>
    <w:rsid w:val="008D6863"/>
    <w:rsid w:val="008E7459"/>
    <w:rsid w:val="00B4596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5423C1"/>
    <w:pPr>
      <w:keepNext/>
      <w:keepLines/>
      <w:pageBreakBefore/>
      <w:spacing w:before="200" w:after="0"/>
      <w:outlineLvl w:val="4"/>
    </w:pPr>
    <w:rPr>
      <w:rFonts w:asciiTheme="majorHAnsi" w:eastAsiaTheme="majorEastAsia" w:hAnsiTheme="majorHAnsi" w:cstheme="majorBidi"/>
      <w:i/>
      <w:iCs/>
      <w:sz w:val="16"/>
    </w:rPr>
  </w:style>
  <w:style w:type="paragraph" w:styleId="Heading6">
    <w:name w:val="heading 6"/>
    <w:basedOn w:val="Normal"/>
    <w:next w:val="BodyText"/>
    <w:uiPriority w:val="9"/>
    <w:unhideWhenUsed/>
    <w:qFormat/>
    <w:rsid w:val="008E7459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CommentText"/>
    <w:qFormat/>
    <w:rsid w:val="008A466C"/>
    <w:pPr>
      <w:spacing w:before="36" w:after="36"/>
    </w:pPr>
    <w:rPr>
      <w:sz w:val="16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TMLVariable">
    <w:name w:val="HTML Variable"/>
    <w:basedOn w:val="DefaultParagraphFont"/>
    <w:rsid w:val="0015648E"/>
    <w:rPr>
      <w:i/>
      <w:iCs/>
    </w:rPr>
  </w:style>
  <w:style w:type="character" w:customStyle="1" w:styleId="BodyTextChar">
    <w:name w:val="Body Text Char"/>
    <w:basedOn w:val="DefaultParagraphFont"/>
    <w:link w:val="BodyText"/>
    <w:rsid w:val="0015648E"/>
  </w:style>
  <w:style w:type="paragraph" w:styleId="CommentText">
    <w:name w:val="annotation text"/>
    <w:basedOn w:val="Normal"/>
    <w:link w:val="CommentTextChar"/>
    <w:rsid w:val="0031414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1414A"/>
    <w:rPr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5423C1"/>
    <w:pPr>
      <w:keepNext/>
      <w:keepLines/>
      <w:pageBreakBefore/>
      <w:spacing w:before="200" w:after="0"/>
      <w:outlineLvl w:val="4"/>
    </w:pPr>
    <w:rPr>
      <w:rFonts w:asciiTheme="majorHAnsi" w:eastAsiaTheme="majorEastAsia" w:hAnsiTheme="majorHAnsi" w:cstheme="majorBidi"/>
      <w:i/>
      <w:iCs/>
      <w:sz w:val="16"/>
    </w:rPr>
  </w:style>
  <w:style w:type="paragraph" w:styleId="Heading6">
    <w:name w:val="heading 6"/>
    <w:basedOn w:val="Normal"/>
    <w:next w:val="BodyText"/>
    <w:uiPriority w:val="9"/>
    <w:unhideWhenUsed/>
    <w:qFormat/>
    <w:rsid w:val="008E7459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CommentText"/>
    <w:qFormat/>
    <w:rsid w:val="008A466C"/>
    <w:pPr>
      <w:spacing w:before="36" w:after="36"/>
    </w:pPr>
    <w:rPr>
      <w:sz w:val="16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TMLVariable">
    <w:name w:val="HTML Variable"/>
    <w:basedOn w:val="DefaultParagraphFont"/>
    <w:rsid w:val="0015648E"/>
    <w:rPr>
      <w:i/>
      <w:iCs/>
    </w:rPr>
  </w:style>
  <w:style w:type="character" w:customStyle="1" w:styleId="BodyTextChar">
    <w:name w:val="Body Text Char"/>
    <w:basedOn w:val="DefaultParagraphFont"/>
    <w:link w:val="BodyText"/>
    <w:rsid w:val="0015648E"/>
  </w:style>
  <w:style w:type="paragraph" w:styleId="CommentText">
    <w:name w:val="annotation text"/>
    <w:basedOn w:val="Normal"/>
    <w:link w:val="CommentTextChar"/>
    <w:rsid w:val="0031414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1414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901</Words>
  <Characters>5139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- tables - input files</vt:lpstr>
    </vt:vector>
  </TitlesOfParts>
  <Company>DTU AQUA</Company>
  <LinksUpToDate>false</LinksUpToDate>
  <CharactersWithSpaces>60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rsten Birch Håkansson</dc:creator>
  <cp:lastModifiedBy>Kirsten Birch Håkansson</cp:lastModifiedBy>
  <cp:revision>3</cp:revision>
  <dcterms:created xsi:type="dcterms:W3CDTF">2018-03-16T11:49:00Z</dcterms:created>
  <dcterms:modified xsi:type="dcterms:W3CDTF">2018-03-18T16:28:00Z</dcterms:modified>
</cp:coreProperties>
</file>